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70e423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70e4239-6998-11eb-8f8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Sw6EQAhEyVyA+9+ybsDwqnU2biaBhcao7aJCfRo66nEpXvUvIrJUyrgW+sTz+vdfVFYZr+9IFlO8g5LqCr3YwAPNXzt4EuKGVvAg2/IJ+Rb0w9LfteDviU1yt4YshnyFbHJo+jXHK2okLI3XjzFfa8Yewdsc62eW5EWQjlqozxKK+KU2/GjN2B3ewXO+QJ7YkMSosX46kPStoMihfpCtJqqb9BCvOx8dxnw196PcBgJEPnIhL80Rm8Nsx3hMDpcYjt/Y344ILuNLLuxfJ7BhzmveT+UANtnT+xfm29m35r2R52IAJ9Mo/FyYH8TYcwnIjfmW9/xI7cxz7JD128CzrZhCrjfqo6US5do5H9hWglPz/uLzAQajX+VK/t573v0CvOR3XR5lqL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edford area flashing red connect light. no inter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70e4239-6998-11eb-8f8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70e4239-6998-11eb-8f8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70e4239-6998-11eb-8f8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70e4239</dc:title>
  <dc:creator/>
  <cp:keywords/>
  <dcterms:created xsi:type="dcterms:W3CDTF">2026-05-07T14:58:27Z</dcterms:created>
  <dcterms:modified xsi:type="dcterms:W3CDTF">2026-05-07T14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